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EAA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4885">
        <w:rPr>
          <w:rFonts w:eastAsia="Times New Roman" w:cstheme="minorHAnsi"/>
          <w:b/>
        </w:rPr>
        <w:t>67530</w:t>
      </w:r>
    </w:p>
    <w:p w14:paraId="2F6924E5" w14:textId="2BB9A1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4885">
        <w:rPr>
          <w:rFonts w:eastAsia="Times New Roman" w:cstheme="minorHAnsi"/>
          <w:b/>
        </w:rPr>
        <w:t>Debopriya Sadhukhan</w:t>
      </w:r>
    </w:p>
    <w:p w14:paraId="6FB9233B" w14:textId="092FF7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E4885" w:rsidRPr="00094595">
          <w:rPr>
            <w:rStyle w:val="Hyperlink"/>
            <w:rFonts w:eastAsia="Times New Roman" w:cstheme="minorHAnsi"/>
            <w:b/>
          </w:rPr>
          <w:t>https://review.jove.com/account/file-uploader?src=20596698</w:t>
        </w:r>
      </w:hyperlink>
      <w:r w:rsidR="00EE488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3BFA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4885" w:rsidRPr="00EE4885">
        <w:rPr>
          <w:rFonts w:ascii="Calibri" w:hAnsi="Calibri" w:cs="Calibri"/>
          <w:b/>
          <w:bCs/>
          <w:sz w:val="32"/>
          <w:szCs w:val="32"/>
        </w:rPr>
        <w:t>Through-the-Wall Blood Sampling Method to Minimize Sleep Disruption in Clinical Setti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BD7C93F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bookmarkStart w:id="0" w:name="_Hlk196750613"/>
      <w:proofErr w:type="spellStart"/>
      <w:r w:rsidRPr="008038CE">
        <w:rPr>
          <w:rFonts w:ascii="Calibri" w:hAnsi="Calibri" w:cs="Calibri"/>
        </w:rPr>
        <w:t>Grissy</w:t>
      </w:r>
      <w:proofErr w:type="spellEnd"/>
      <w:r w:rsidRPr="008038CE">
        <w:rPr>
          <w:rFonts w:ascii="Calibri" w:hAnsi="Calibri" w:cs="Calibri"/>
        </w:rPr>
        <w:t xml:space="preserve"> Simé Mora</w:t>
      </w:r>
      <w:r w:rsidRPr="008038CE">
        <w:rPr>
          <w:rFonts w:ascii="Calibri" w:hAnsi="Calibri" w:cs="Calibri"/>
          <w:vertAlign w:val="superscript"/>
        </w:rPr>
        <w:t>1*</w:t>
      </w:r>
      <w:r w:rsidRPr="008038CE">
        <w:rPr>
          <w:rFonts w:ascii="Calibri" w:hAnsi="Calibri" w:cs="Calibri"/>
        </w:rPr>
        <w:t>, 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  <w:vertAlign w:val="superscript"/>
        </w:rPr>
        <w:t>1*</w:t>
      </w:r>
      <w:r w:rsidRPr="008038CE">
        <w:rPr>
          <w:rFonts w:ascii="Calibri" w:hAnsi="Calibri" w:cs="Calibri"/>
          <w:highlight w:val="white"/>
        </w:rPr>
        <w:t>, Ellen J. Ly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Laurie M. Biela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David P. Thoms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Matthew S. Hickey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Corey A. Rynders</w:t>
      </w:r>
      <w:r w:rsidRPr="008038CE">
        <w:rPr>
          <w:rFonts w:ascii="Calibri" w:hAnsi="Calibri" w:cs="Calibri"/>
          <w:highlight w:val="white"/>
          <w:vertAlign w:val="superscript"/>
        </w:rPr>
        <w:t>1, 2</w:t>
      </w:r>
      <w:r w:rsidRPr="008038CE">
        <w:rPr>
          <w:rFonts w:ascii="Calibri" w:hAnsi="Calibri" w:cs="Calibri"/>
          <w:highlight w:val="white"/>
        </w:rPr>
        <w:t>, Josiane L. Broussard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</w:p>
    <w:bookmarkEnd w:id="0"/>
    <w:p w14:paraId="60503C05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</w:rPr>
        <w:t xml:space="preserve"> </w:t>
      </w:r>
    </w:p>
    <w:p w14:paraId="011B6642" w14:textId="369EEB52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1</w:t>
      </w:r>
      <w:r w:rsidRPr="008038CE">
        <w:rPr>
          <w:rFonts w:ascii="Calibri" w:hAnsi="Calibri" w:cs="Calibri"/>
        </w:rPr>
        <w:t>Human Performance Clinical Research Laboratory, Department of Health and Exercise Science, Colorado State University</w:t>
      </w:r>
    </w:p>
    <w:p w14:paraId="132EAEAC" w14:textId="00D1BA46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2</w:t>
      </w:r>
      <w:r w:rsidRPr="008038CE">
        <w:rPr>
          <w:rFonts w:ascii="Calibri" w:hAnsi="Calibri" w:cs="Calibri"/>
        </w:rPr>
        <w:t>Anschutz Health and Wellness Center, University of Colorado Anschutz Medical Campus, Aurora</w:t>
      </w:r>
    </w:p>
    <w:p w14:paraId="00EFB4E9" w14:textId="77777777" w:rsidR="00EE4885" w:rsidRPr="008038CE" w:rsidRDefault="00EE4885" w:rsidP="00EE4885">
      <w:pPr>
        <w:rPr>
          <w:rFonts w:ascii="Calibri" w:hAnsi="Calibri" w:cs="Calibri"/>
        </w:rPr>
      </w:pPr>
    </w:p>
    <w:p w14:paraId="74A3CDA1" w14:textId="06FC0502" w:rsidR="00D6314B" w:rsidRDefault="00EE4885" w:rsidP="00EE4885">
      <w:pPr>
        <w:outlineLvl w:val="0"/>
        <w:rPr>
          <w:rFonts w:ascii="Calibri" w:hAnsi="Calibri" w:cs="Calibri"/>
          <w:bCs/>
        </w:rPr>
      </w:pPr>
      <w:r w:rsidRPr="008038CE">
        <w:rPr>
          <w:rFonts w:ascii="Calibri" w:hAnsi="Calibri" w:cs="Calibri"/>
          <w:bCs/>
          <w:vertAlign w:val="superscript"/>
        </w:rPr>
        <w:t>*</w:t>
      </w:r>
      <w:r w:rsidRPr="008038CE">
        <w:rPr>
          <w:rFonts w:ascii="Calibri" w:hAnsi="Calibri" w:cs="Calibri"/>
          <w:bCs/>
        </w:rPr>
        <w:t>These authors contributed equally</w:t>
      </w:r>
    </w:p>
    <w:p w14:paraId="0C53CD40" w14:textId="77777777" w:rsidR="00EE4885" w:rsidRPr="00B07A3B" w:rsidRDefault="00EE4885" w:rsidP="00EE4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5DCB4F48" w:rsidR="00D6314B" w:rsidRPr="00B07A3B" w:rsidRDefault="00EE4885" w:rsidP="004E0C5A">
      <w:pPr>
        <w:outlineLvl w:val="0"/>
        <w:rPr>
          <w:rFonts w:eastAsia="Times New Roman" w:cstheme="minorHAnsi"/>
        </w:rPr>
      </w:pPr>
      <w:r w:rsidRPr="008038CE">
        <w:rPr>
          <w:rFonts w:ascii="Calibri" w:hAnsi="Calibri" w:cs="Calibri"/>
        </w:rPr>
        <w:t>Josiane L. Broussard (Josiane.broussard@colostate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605110E4" w:rsidR="003B5E26" w:rsidRPr="00B07A3B" w:rsidRDefault="00EE4885" w:rsidP="009A0E7C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</w:rPr>
        <w:t>Josiane L. Broussard (Josiane.broussard@colostate.edu)</w:t>
      </w:r>
    </w:p>
    <w:p w14:paraId="458B2974" w14:textId="77777777" w:rsidR="00EE4885" w:rsidRPr="008038CE" w:rsidRDefault="00EE4885" w:rsidP="00EE4885">
      <w:pPr>
        <w:rPr>
          <w:rFonts w:ascii="Calibri" w:hAnsi="Calibri" w:cs="Calibri"/>
        </w:rPr>
      </w:pPr>
      <w:proofErr w:type="spellStart"/>
      <w:r w:rsidRPr="008038CE">
        <w:rPr>
          <w:rFonts w:ascii="Calibri" w:hAnsi="Calibri" w:cs="Calibri"/>
        </w:rPr>
        <w:t>Grissy</w:t>
      </w:r>
      <w:proofErr w:type="spellEnd"/>
      <w:r w:rsidRPr="008038CE">
        <w:rPr>
          <w:rFonts w:ascii="Calibri" w:hAnsi="Calibri" w:cs="Calibri"/>
        </w:rPr>
        <w:t xml:space="preserve"> Simé Mora</w:t>
      </w:r>
      <w:r w:rsidRPr="008038CE">
        <w:rPr>
          <w:rFonts w:ascii="Calibri" w:hAnsi="Calibri" w:cs="Calibri"/>
        </w:rPr>
        <w:tab/>
      </w:r>
      <w:r w:rsidRPr="008038CE">
        <w:rPr>
          <w:rFonts w:ascii="Calibri" w:hAnsi="Calibri" w:cs="Calibri"/>
        </w:rPr>
        <w:tab/>
        <w:t>(gsime@colostate.edu)</w:t>
      </w:r>
    </w:p>
    <w:p w14:paraId="06C21A17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</w:rPr>
        <w:t>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atherine.lowry@colostate.edu)</w:t>
      </w:r>
    </w:p>
    <w:p w14:paraId="5F6F9AC0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Ellen J. Ly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ellen.lyon@colostate.edu)</w:t>
      </w:r>
    </w:p>
    <w:p w14:paraId="5790B302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Laurie M. Biela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Laurie.Biela@colostate.edu)</w:t>
      </w:r>
    </w:p>
    <w:p w14:paraId="653025D9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  <w:highlight w:val="white"/>
        </w:rPr>
        <w:t>David P. Thoms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David.Thompson@colostate.edu)</w:t>
      </w:r>
    </w:p>
    <w:p w14:paraId="0328D2AC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Matthew S. Hicke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Matthew.Hickey@colostate.edu)</w:t>
      </w:r>
    </w:p>
    <w:p w14:paraId="5A2BE33C" w14:textId="5026C5FC" w:rsidR="001E230F" w:rsidRPr="00B07A3B" w:rsidRDefault="00EE4885" w:rsidP="00EE4885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  <w:highlight w:val="white"/>
        </w:rPr>
        <w:t>Corey A. Rynders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orey.rynders@colostat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1FE5E2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E4885">
        <w:rPr>
          <w:rFonts w:cstheme="minorHAnsi"/>
          <w:bCs/>
          <w:sz w:val="22"/>
          <w:szCs w:val="22"/>
        </w:rPr>
        <w:t>11</w:t>
      </w:r>
    </w:p>
    <w:p w14:paraId="5AAC9C6C" w14:textId="4F71B1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E4885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541B827" w:rsidR="00A13CC3" w:rsidRDefault="00FF25E5" w:rsidP="00EE488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E4885" w:rsidRPr="008038CE">
        <w:rPr>
          <w:rFonts w:ascii="Calibri" w:hAnsi="Calibri" w:cs="Calibri"/>
        </w:rPr>
        <w:t>by the Institutional Review Board of Colorado State University and the 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4937A3" w:rsidR="00CE10F2" w:rsidRDefault="00057F4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7F40">
        <w:rPr>
          <w:rFonts w:ascii="Calibri" w:hAnsi="Calibri" w:cs="Calibri"/>
          <w:b/>
        </w:rPr>
        <w:t>Set</w:t>
      </w:r>
      <w:r w:rsidR="00C9285D">
        <w:rPr>
          <w:rFonts w:ascii="Calibri" w:hAnsi="Calibri" w:cs="Calibri"/>
          <w:b/>
        </w:rPr>
        <w:t>ting U</w:t>
      </w:r>
      <w:r w:rsidRPr="00057F40">
        <w:rPr>
          <w:rFonts w:ascii="Calibri" w:hAnsi="Calibri" w:cs="Calibri"/>
          <w:b/>
        </w:rPr>
        <w:t xml:space="preserve">p </w:t>
      </w:r>
      <w:r w:rsidR="00C9285D">
        <w:rPr>
          <w:rFonts w:ascii="Calibri" w:hAnsi="Calibri" w:cs="Calibri"/>
          <w:b/>
        </w:rPr>
        <w:t>t</w:t>
      </w:r>
      <w:r w:rsidRPr="00057F40">
        <w:rPr>
          <w:rFonts w:ascii="Calibri" w:hAnsi="Calibri" w:cs="Calibri"/>
          <w:b/>
        </w:rPr>
        <w:t xml:space="preserve">he </w:t>
      </w:r>
      <w:r w:rsidR="00C9285D">
        <w:rPr>
          <w:rFonts w:ascii="Calibri" w:hAnsi="Calibri" w:cs="Calibri"/>
          <w:b/>
        </w:rPr>
        <w:t>E</w:t>
      </w:r>
      <w:r w:rsidRPr="00057F40">
        <w:rPr>
          <w:rFonts w:ascii="Calibri" w:hAnsi="Calibri" w:cs="Calibri"/>
          <w:b/>
        </w:rPr>
        <w:t xml:space="preserve">xtension </w:t>
      </w:r>
      <w:r w:rsidR="00C9285D">
        <w:rPr>
          <w:rFonts w:ascii="Calibri" w:hAnsi="Calibri" w:cs="Calibri"/>
          <w:b/>
        </w:rPr>
        <w:t>L</w:t>
      </w:r>
      <w:r w:rsidRPr="00057F40">
        <w:rPr>
          <w:rFonts w:ascii="Calibri" w:hAnsi="Calibri" w:cs="Calibri"/>
          <w:b/>
        </w:rPr>
        <w:t xml:space="preserve">ine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4C988E8" w14:textId="4A72F959" w:rsidR="00470857" w:rsidRDefault="00292A20" w:rsidP="00470857">
      <w:pPr>
        <w:pStyle w:val="Narration"/>
        <w:numPr>
          <w:ilvl w:val="1"/>
          <w:numId w:val="3"/>
        </w:numPr>
      </w:pPr>
      <w:r w:rsidRPr="00292A20">
        <w:t xml:space="preserve">To begin, attach the extension line for through-the-wall sampling by connecting the three-way stopcock to the female Luer lock end of the extension line </w:t>
      </w:r>
      <w:r w:rsidRPr="00292A20">
        <w:rPr>
          <w:b/>
          <w:bCs/>
        </w:rPr>
        <w:t>[1]</w:t>
      </w:r>
      <w:r w:rsidRPr="00292A20">
        <w:t xml:space="preserve">. </w:t>
      </w:r>
      <w:r>
        <w:t>After breaking the seals, p</w:t>
      </w:r>
      <w:r w:rsidRPr="00292A20">
        <w:t>lace the 10</w:t>
      </w:r>
      <w:r>
        <w:t>-</w:t>
      </w:r>
      <w:r w:rsidRPr="00292A20">
        <w:t>milliliter saline flush syringe</w:t>
      </w:r>
      <w:r>
        <w:t xml:space="preserve"> </w:t>
      </w:r>
      <w:r w:rsidRPr="00292A20">
        <w:rPr>
          <w:b/>
          <w:bCs/>
        </w:rPr>
        <w:t>[2]</w:t>
      </w:r>
      <w:r w:rsidRPr="00292A20">
        <w:rPr>
          <w:b/>
          <w:bCs/>
        </w:rPr>
        <w:t xml:space="preserve"> </w:t>
      </w:r>
      <w:r w:rsidRPr="00292A20">
        <w:t>and the 3</w:t>
      </w:r>
      <w:r>
        <w:t>-</w:t>
      </w:r>
      <w:r w:rsidRPr="00292A20">
        <w:t>milliliter sample syringe</w:t>
      </w:r>
      <w:r>
        <w:t xml:space="preserve"> </w:t>
      </w:r>
      <w:r w:rsidRPr="00292A20">
        <w:t xml:space="preserve">onto the stopcock </w:t>
      </w:r>
      <w:r w:rsidRPr="00292A20">
        <w:rPr>
          <w:b/>
          <w:bCs/>
        </w:rPr>
        <w:t>[</w:t>
      </w:r>
      <w:r>
        <w:rPr>
          <w:b/>
          <w:bCs/>
        </w:rPr>
        <w:t>3</w:t>
      </w:r>
      <w:r w:rsidRPr="00292A20">
        <w:rPr>
          <w:b/>
          <w:bCs/>
        </w:rPr>
        <w:t>]</w:t>
      </w:r>
      <w:r w:rsidRPr="00292A20">
        <w:t>.</w:t>
      </w:r>
      <w:r w:rsidR="00470857">
        <w:t xml:space="preserve"> </w:t>
      </w:r>
    </w:p>
    <w:p w14:paraId="3295F4AA" w14:textId="77777777" w:rsidR="00470857" w:rsidRDefault="00470857" w:rsidP="00470857"/>
    <w:p w14:paraId="3DD7E311" w14:textId="454C3942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WIDE: Talent </w:t>
      </w:r>
      <w:r w:rsidR="00292A20" w:rsidRPr="00292A20">
        <w:t>connecting the three-way stopcock to the female Luer lock end of the extension line</w:t>
      </w:r>
      <w:r>
        <w:t>.</w:t>
      </w:r>
    </w:p>
    <w:p w14:paraId="094DA362" w14:textId="6990CBAD" w:rsidR="00292A20" w:rsidRDefault="00292A20" w:rsidP="00470857">
      <w:pPr>
        <w:pStyle w:val="ShotDescription"/>
        <w:numPr>
          <w:ilvl w:val="2"/>
          <w:numId w:val="3"/>
        </w:numPr>
      </w:pPr>
      <w:r>
        <w:t>Talent placing the saline flush</w:t>
      </w:r>
      <w:r>
        <w:t xml:space="preserve"> syringe</w:t>
      </w:r>
      <w:r>
        <w:t xml:space="preserve"> onto the stopcock</w:t>
      </w:r>
      <w:r>
        <w:t>.</w:t>
      </w:r>
    </w:p>
    <w:p w14:paraId="1E2EDDB1" w14:textId="72E2A0A8" w:rsidR="00470857" w:rsidRDefault="00470857" w:rsidP="00470857">
      <w:pPr>
        <w:pStyle w:val="ShotDescription"/>
        <w:numPr>
          <w:ilvl w:val="2"/>
          <w:numId w:val="3"/>
        </w:numPr>
      </w:pPr>
      <w:r>
        <w:t>Talent placing the sample syringe onto the stopcock.</w:t>
      </w:r>
    </w:p>
    <w:p w14:paraId="07B75CDB" w14:textId="13717152" w:rsidR="00292A20" w:rsidRDefault="00292A20" w:rsidP="00292A20">
      <w:pPr>
        <w:pStyle w:val="ShotDescription"/>
        <w:numPr>
          <w:ilvl w:val="1"/>
          <w:numId w:val="3"/>
        </w:numPr>
      </w:pPr>
      <w:r>
        <w:t xml:space="preserve">Twist the </w:t>
      </w:r>
      <w:r w:rsidRPr="00292A20">
        <w:rPr>
          <w:b/>
          <w:bCs/>
        </w:rPr>
        <w:t>OFF</w:t>
      </w:r>
      <w:r>
        <w:t xml:space="preserve"> </w:t>
      </w:r>
      <w:r w:rsidRPr="00292A20">
        <w:rPr>
          <w:i/>
          <w:iCs/>
          <w:color w:val="EE0000"/>
        </w:rPr>
        <w:t>(Off)</w:t>
      </w:r>
      <w:r>
        <w:t xml:space="preserve"> </w:t>
      </w:r>
      <w:r>
        <w:t>tab of the stopcock to close the extension line to the 3</w:t>
      </w:r>
      <w:r>
        <w:t>-</w:t>
      </w:r>
      <w:r>
        <w:t>milliliter syringe and open it to the 10</w:t>
      </w:r>
      <w:r>
        <w:t>-</w:t>
      </w:r>
      <w:r>
        <w:t xml:space="preserve">milliliter saline flush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Push saline through the extension line until it reaches the end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Carefully remove the cap and allow the saline to drip into a cup or onto the absorbent pad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Twist the </w:t>
      </w:r>
      <w:r w:rsidRPr="00B0373C">
        <w:rPr>
          <w:b/>
          <w:bCs/>
        </w:rPr>
        <w:t>OFF</w:t>
      </w:r>
      <w:r>
        <w:t xml:space="preserve"> tab to close the extension line to both syringes, keeping them attached to the stopcock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06FB92F7" w14:textId="507D11EA" w:rsidR="00470857" w:rsidRDefault="00292A2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 xml:space="preserve">alent twisting the </w:t>
      </w:r>
      <w:r w:rsidR="00470857" w:rsidRPr="00292A20">
        <w:rPr>
          <w:b/>
          <w:bCs/>
        </w:rPr>
        <w:t>OFF</w:t>
      </w:r>
      <w:r w:rsidR="00470857">
        <w:t xml:space="preserve"> tab of the stopcock to redirect the saline flow.</w:t>
      </w:r>
    </w:p>
    <w:p w14:paraId="7C41C207" w14:textId="4EC609DA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through the line using the 10</w:t>
      </w:r>
      <w:r w:rsidR="00292A20">
        <w:t>-</w:t>
      </w:r>
      <w:r>
        <w:t>milliliter syringe</w:t>
      </w:r>
      <w:r w:rsidR="00292A20">
        <w:t xml:space="preserve"> and the saline reached the end of the line</w:t>
      </w:r>
      <w:r>
        <w:t>.</w:t>
      </w:r>
    </w:p>
    <w:p w14:paraId="01BD7E82" w14:textId="1B878587" w:rsidR="00470857" w:rsidRDefault="00B0373C" w:rsidP="00470857">
      <w:pPr>
        <w:pStyle w:val="ShotDescription"/>
        <w:numPr>
          <w:ilvl w:val="2"/>
          <w:numId w:val="3"/>
        </w:numPr>
      </w:pPr>
      <w:r>
        <w:t xml:space="preserve">Talent </w:t>
      </w:r>
      <w:r>
        <w:t>remov</w:t>
      </w:r>
      <w:r>
        <w:t>ing</w:t>
      </w:r>
      <w:r>
        <w:t xml:space="preserve"> the cap</w:t>
      </w:r>
      <w:r>
        <w:t xml:space="preserve"> and the</w:t>
      </w:r>
      <w:r w:rsidR="00470857">
        <w:t xml:space="preserve"> saline dripping into a cup or onto the pad.</w:t>
      </w:r>
    </w:p>
    <w:p w14:paraId="5DAAED5C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B0373C">
        <w:rPr>
          <w:b/>
          <w:bCs/>
        </w:rPr>
        <w:t>OFF</w:t>
      </w:r>
      <w:r>
        <w:t xml:space="preserve"> tab to close the line to both syringes, ensuring they remain attached.</w:t>
      </w:r>
    </w:p>
    <w:p w14:paraId="0160BBBE" w14:textId="77777777" w:rsidR="00470857" w:rsidRDefault="00470857" w:rsidP="00470857"/>
    <w:p w14:paraId="770F1FEB" w14:textId="77777777" w:rsidR="00470857" w:rsidRDefault="00470857" w:rsidP="00470857">
      <w:pPr>
        <w:pStyle w:val="Narration"/>
        <w:numPr>
          <w:ilvl w:val="1"/>
          <w:numId w:val="3"/>
        </w:numPr>
      </w:pPr>
      <w:r>
        <w:t xml:space="preserve">Feed the capped end of the extension line through the wall port into the participant room, ensuring the cap remains in place to maintain sterility </w:t>
      </w:r>
      <w:r>
        <w:rPr>
          <w:b/>
        </w:rPr>
        <w:t>[1]</w:t>
      </w:r>
      <w:r>
        <w:t>.</w:t>
      </w:r>
    </w:p>
    <w:p w14:paraId="1A48678C" w14:textId="77777777" w:rsidR="00470857" w:rsidRDefault="00470857" w:rsidP="00470857"/>
    <w:p w14:paraId="66B91789" w14:textId="42EFF8B5" w:rsidR="00470857" w:rsidRDefault="00470857" w:rsidP="00470857">
      <w:pPr>
        <w:pStyle w:val="ShotDescription"/>
        <w:numPr>
          <w:ilvl w:val="2"/>
          <w:numId w:val="3"/>
        </w:numPr>
      </w:pPr>
      <w:r>
        <w:t>Talent feeding the</w:t>
      </w:r>
      <w:r w:rsidR="00B0373C">
        <w:t xml:space="preserve"> </w:t>
      </w:r>
      <w:r w:rsidR="00B0373C">
        <w:t>capped end of</w:t>
      </w:r>
      <w:r w:rsidR="00B0373C">
        <w:t xml:space="preserve"> the</w:t>
      </w:r>
      <w:r>
        <w:t xml:space="preserve"> extension line through the wall port</w:t>
      </w:r>
      <w:r w:rsidR="00B0373C">
        <w:t>.</w:t>
      </w:r>
    </w:p>
    <w:p w14:paraId="65C8CD04" w14:textId="77777777" w:rsidR="00470857" w:rsidRDefault="00470857" w:rsidP="00470857"/>
    <w:p w14:paraId="636E0205" w14:textId="4531047B" w:rsidR="00470857" w:rsidRDefault="00470857" w:rsidP="00470857">
      <w:pPr>
        <w:pStyle w:val="Narration"/>
        <w:numPr>
          <w:ilvl w:val="1"/>
          <w:numId w:val="3"/>
        </w:numPr>
      </w:pPr>
      <w:r>
        <w:t xml:space="preserve">In the participant’s room, clean the distal end of the extension line and the attachment site of the intravenous extension set using a sterile alcohol prep pad </w:t>
      </w:r>
      <w:r>
        <w:rPr>
          <w:b/>
        </w:rPr>
        <w:t>[1]</w:t>
      </w:r>
      <w:r>
        <w:t>. Remove the cap from the extension line</w:t>
      </w:r>
      <w:r w:rsidR="00B0373C">
        <w:t xml:space="preserve"> </w:t>
      </w:r>
      <w:r w:rsidR="00B0373C" w:rsidRPr="00B0373C">
        <w:rPr>
          <w:b/>
          <w:bCs/>
        </w:rPr>
        <w:t>[2]</w:t>
      </w:r>
      <w:r w:rsidRPr="00B0373C">
        <w:rPr>
          <w:b/>
          <w:bCs/>
        </w:rPr>
        <w:t xml:space="preserve"> </w:t>
      </w:r>
      <w:r>
        <w:t xml:space="preserve">and attach it to the intravenous extension set connected to the participant </w:t>
      </w:r>
      <w:r>
        <w:rPr>
          <w:b/>
        </w:rPr>
        <w:t>[</w:t>
      </w:r>
      <w:r w:rsidR="00B0373C">
        <w:rPr>
          <w:b/>
        </w:rPr>
        <w:t>3</w:t>
      </w:r>
      <w:r>
        <w:rPr>
          <w:b/>
        </w:rPr>
        <w:t>]</w:t>
      </w:r>
      <w:r>
        <w:t>.</w:t>
      </w:r>
    </w:p>
    <w:p w14:paraId="0E50656B" w14:textId="77777777" w:rsidR="00470857" w:rsidRDefault="00470857" w:rsidP="00470857"/>
    <w:p w14:paraId="3D4F67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iping both the extension line and the IV set with an alcohol prep pad.</w:t>
      </w:r>
    </w:p>
    <w:p w14:paraId="5CB4FE55" w14:textId="77777777" w:rsidR="00B0373C" w:rsidRDefault="00470857" w:rsidP="00470857">
      <w:pPr>
        <w:pStyle w:val="ShotDescription"/>
        <w:numPr>
          <w:ilvl w:val="2"/>
          <w:numId w:val="3"/>
        </w:numPr>
      </w:pPr>
      <w:r>
        <w:t>Talent removing the cap</w:t>
      </w:r>
      <w:r w:rsidR="00B0373C">
        <w:t xml:space="preserve"> </w:t>
      </w:r>
      <w:r w:rsidR="00B0373C">
        <w:t>from the extension line</w:t>
      </w:r>
      <w:r w:rsidR="00B0373C">
        <w:t>.</w:t>
      </w:r>
    </w:p>
    <w:p w14:paraId="2A314BDE" w14:textId="2E98B40F" w:rsidR="00470857" w:rsidRDefault="00B0373C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connecting the extension line to the participant’s IV </w:t>
      </w:r>
      <w:r>
        <w:t>extension set connected to the participant</w:t>
      </w:r>
      <w:r w:rsidR="00470857">
        <w:t>.</w:t>
      </w:r>
    </w:p>
    <w:p w14:paraId="40385DF0" w14:textId="77777777" w:rsidR="00470857" w:rsidRDefault="00470857" w:rsidP="00470857"/>
    <w:p w14:paraId="4D78954E" w14:textId="09F954B2" w:rsidR="00470857" w:rsidRDefault="00B0373C" w:rsidP="00470857">
      <w:pPr>
        <w:pStyle w:val="Narration"/>
        <w:numPr>
          <w:ilvl w:val="1"/>
          <w:numId w:val="3"/>
        </w:numPr>
      </w:pPr>
      <w:r>
        <w:t>Now</w:t>
      </w:r>
      <w:r w:rsidR="00470857">
        <w:t xml:space="preserve">, return to the antechamber </w:t>
      </w:r>
      <w:r w:rsidR="00470857">
        <w:rPr>
          <w:b/>
        </w:rPr>
        <w:t>[1]</w:t>
      </w:r>
      <w:r w:rsidR="00470857">
        <w:t>. Remove and discard the used saline flush from the stopcock</w:t>
      </w:r>
      <w:r w:rsidR="00F15483">
        <w:t xml:space="preserve"> </w:t>
      </w:r>
      <w:r w:rsidR="00F15483" w:rsidRPr="00F15483">
        <w:rPr>
          <w:b/>
          <w:bCs/>
        </w:rPr>
        <w:t>[2]</w:t>
      </w:r>
      <w:r w:rsidR="00470857">
        <w:t xml:space="preserve"> and attach a warmed 10 milliliter saline flush </w:t>
      </w:r>
      <w:r w:rsidR="00470857">
        <w:rPr>
          <w:b/>
        </w:rPr>
        <w:t>[</w:t>
      </w:r>
      <w:r w:rsidR="00F15483">
        <w:rPr>
          <w:b/>
        </w:rPr>
        <w:t>3</w:t>
      </w:r>
      <w:r w:rsidR="00470857">
        <w:rPr>
          <w:b/>
        </w:rPr>
        <w:t>]</w:t>
      </w:r>
      <w:r w:rsidR="00470857">
        <w:t xml:space="preserve">. Twist the </w:t>
      </w:r>
      <w:r w:rsidR="00470857" w:rsidRPr="00F15483">
        <w:rPr>
          <w:b/>
          <w:bCs/>
        </w:rPr>
        <w:t>OFF</w:t>
      </w:r>
      <w:r w:rsidR="00470857">
        <w:t xml:space="preserve"> tab to close the line to the sample syringe and open it to the new saline flush </w:t>
      </w:r>
      <w:r w:rsidR="00470857">
        <w:rPr>
          <w:b/>
        </w:rPr>
        <w:t>[</w:t>
      </w:r>
      <w:r w:rsidR="00F15483">
        <w:rPr>
          <w:b/>
        </w:rPr>
        <w:t>4</w:t>
      </w:r>
      <w:r w:rsidR="00470857">
        <w:rPr>
          <w:b/>
        </w:rPr>
        <w:t>]</w:t>
      </w:r>
      <w:r w:rsidR="00470857">
        <w:t xml:space="preserve">. Push saline through the extension line to verify the absence of leaks and confirm that the intravenous line remains patent </w:t>
      </w:r>
      <w:r w:rsidR="00470857">
        <w:rPr>
          <w:b/>
        </w:rPr>
        <w:t>[</w:t>
      </w:r>
      <w:r w:rsidR="00F15483">
        <w:rPr>
          <w:b/>
        </w:rPr>
        <w:t>5</w:t>
      </w:r>
      <w:r w:rsidR="00470857">
        <w:rPr>
          <w:b/>
        </w:rPr>
        <w:t>]</w:t>
      </w:r>
      <w:r w:rsidR="00470857">
        <w:t>. T</w:t>
      </w:r>
      <w:r w:rsidR="005D1459">
        <w:t>hen, t</w:t>
      </w:r>
      <w:r w:rsidR="00470857">
        <w:t xml:space="preserve">wist the </w:t>
      </w:r>
      <w:r w:rsidR="00470857" w:rsidRPr="005D1459">
        <w:rPr>
          <w:b/>
          <w:bCs/>
        </w:rPr>
        <w:t>OFF</w:t>
      </w:r>
      <w:r w:rsidR="00470857">
        <w:t xml:space="preserve"> tab to close the line to both syringes </w:t>
      </w:r>
      <w:r w:rsidR="00470857">
        <w:rPr>
          <w:b/>
        </w:rPr>
        <w:t>[</w:t>
      </w:r>
      <w:r w:rsidR="005D1459">
        <w:rPr>
          <w:b/>
        </w:rPr>
        <w:t>6</w:t>
      </w:r>
      <w:r w:rsidR="00470857">
        <w:rPr>
          <w:b/>
        </w:rPr>
        <w:t>]</w:t>
      </w:r>
      <w:r w:rsidR="00470857">
        <w:t>. Slowly continue pushing the saline</w:t>
      </w:r>
      <w:r w:rsidR="005D1459">
        <w:t xml:space="preserve"> flush</w:t>
      </w:r>
      <w:r w:rsidR="00470857">
        <w:t xml:space="preserve"> while simultaneously turning the OFF tab to fully seal the system </w:t>
      </w:r>
      <w:r w:rsidR="00470857">
        <w:rPr>
          <w:b/>
        </w:rPr>
        <w:t>[6]</w:t>
      </w:r>
      <w:r w:rsidR="00470857">
        <w:t>.</w:t>
      </w:r>
    </w:p>
    <w:p w14:paraId="2604B85D" w14:textId="77777777" w:rsidR="00470857" w:rsidRDefault="00470857" w:rsidP="00470857"/>
    <w:p w14:paraId="1E219843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returning to the antechamber.</w:t>
      </w:r>
    </w:p>
    <w:p w14:paraId="6CD5967D" w14:textId="77777777" w:rsidR="00F15483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used </w:t>
      </w:r>
      <w:r w:rsidR="00F15483">
        <w:t>saline flush from the stopcock</w:t>
      </w:r>
      <w:r w:rsidR="00F15483">
        <w:t>.</w:t>
      </w:r>
    </w:p>
    <w:p w14:paraId="09DAF8F7" w14:textId="53FA3373" w:rsidR="00470857" w:rsidRDefault="00F15483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</w:t>
      </w:r>
      <w:r>
        <w:t>a new</w:t>
      </w:r>
      <w:r w:rsidR="00470857">
        <w:t xml:space="preserve"> warmed saline flush</w:t>
      </w:r>
      <w:r>
        <w:t xml:space="preserve"> to </w:t>
      </w:r>
      <w:r>
        <w:t>the stopcock</w:t>
      </w:r>
      <w:r w:rsidR="00470857">
        <w:t>.</w:t>
      </w:r>
    </w:p>
    <w:p w14:paraId="308DDF2B" w14:textId="002925B5" w:rsidR="00470857" w:rsidRDefault="00F15483" w:rsidP="00470857">
      <w:pPr>
        <w:pStyle w:val="ShotDescription"/>
        <w:numPr>
          <w:ilvl w:val="2"/>
          <w:numId w:val="3"/>
        </w:numPr>
      </w:pPr>
      <w:r>
        <w:t>The</w:t>
      </w:r>
      <w:r w:rsidR="00470857">
        <w:t xml:space="preserve"> </w:t>
      </w:r>
      <w:r w:rsidR="00470857" w:rsidRPr="00F15483">
        <w:rPr>
          <w:b/>
          <w:bCs/>
        </w:rPr>
        <w:t>OFF</w:t>
      </w:r>
      <w:r w:rsidR="00470857">
        <w:t xml:space="preserve"> tab being turned to redirect flow.</w:t>
      </w:r>
    </w:p>
    <w:p w14:paraId="4DB73A61" w14:textId="40032455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</w:t>
      </w:r>
      <w:r w:rsidR="00F15483">
        <w:t>p</w:t>
      </w:r>
      <w:r w:rsidR="00F15483">
        <w:t>ush</w:t>
      </w:r>
      <w:r w:rsidR="00F15483">
        <w:t>ing</w:t>
      </w:r>
      <w:r w:rsidR="00F15483">
        <w:t xml:space="preserve"> saline through the extension line</w:t>
      </w:r>
      <w:r>
        <w:t>, observing for any leakage</w:t>
      </w:r>
      <w:r w:rsidR="00F15483">
        <w:t xml:space="preserve">, and checking </w:t>
      </w:r>
      <w:r w:rsidR="00F15483">
        <w:t>the intravenous line</w:t>
      </w:r>
      <w:r w:rsidR="00F15483">
        <w:t>.</w:t>
      </w:r>
    </w:p>
    <w:p w14:paraId="09477934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5D1459">
        <w:rPr>
          <w:b/>
          <w:bCs/>
        </w:rPr>
        <w:t>OFF</w:t>
      </w:r>
      <w:r>
        <w:t xml:space="preserve"> tab to close both syringe lines.</w:t>
      </w:r>
    </w:p>
    <w:p w14:paraId="16016AD4" w14:textId="6A296C03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pushing saline while </w:t>
      </w:r>
      <w:r w:rsidR="005D1459">
        <w:t xml:space="preserve">simultaneously turning the </w:t>
      </w:r>
      <w:r w:rsidR="005D1459" w:rsidRPr="005D1459">
        <w:rPr>
          <w:b/>
          <w:bCs/>
        </w:rPr>
        <w:t>OFF</w:t>
      </w:r>
      <w:r w:rsidR="005D1459">
        <w:t xml:space="preserve"> tab</w:t>
      </w:r>
      <w:r>
        <w:t>.</w:t>
      </w:r>
    </w:p>
    <w:p w14:paraId="4F6BFD90" w14:textId="77777777" w:rsidR="00470857" w:rsidRDefault="00470857" w:rsidP="00470857"/>
    <w:p w14:paraId="7CEB6024" w14:textId="44DEB341" w:rsidR="00470857" w:rsidRDefault="00470857" w:rsidP="00470857">
      <w:pPr>
        <w:pStyle w:val="Narration"/>
        <w:numPr>
          <w:ilvl w:val="1"/>
          <w:numId w:val="3"/>
        </w:numPr>
      </w:pPr>
      <w:r>
        <w:t xml:space="preserve">Once the extension line is confirmed to be functioning, return to the participant’s room to wrap the intravenous extension set with a self-adherent, elastic bandage to prevent dislodgment during sleep </w:t>
      </w:r>
      <w:r>
        <w:rPr>
          <w:b/>
        </w:rPr>
        <w:t>[1]</w:t>
      </w:r>
      <w:r>
        <w:t xml:space="preserve">. Tape the extension line securely to the bed frame </w:t>
      </w:r>
      <w:r>
        <w:rPr>
          <w:b/>
        </w:rPr>
        <w:t>[2</w:t>
      </w:r>
      <w:r w:rsidR="005D1459">
        <w:rPr>
          <w:b/>
        </w:rPr>
        <w:t>-TXT</w:t>
      </w:r>
      <w:r>
        <w:rPr>
          <w:b/>
        </w:rPr>
        <w:t>]</w:t>
      </w:r>
      <w:r>
        <w:t>.</w:t>
      </w:r>
      <w:r w:rsidR="005D1459">
        <w:t xml:space="preserve"> </w:t>
      </w:r>
      <w:r w:rsidR="005D1459" w:rsidRPr="005D1459">
        <w:rPr>
          <w:highlight w:val="yellow"/>
        </w:rPr>
        <w:t>Authors: How do you want to pronounce IV here? “I-V” or “</w:t>
      </w:r>
      <w:r w:rsidR="005D1459" w:rsidRPr="005D1459">
        <w:rPr>
          <w:highlight w:val="yellow"/>
        </w:rPr>
        <w:t>intravenous</w:t>
      </w:r>
      <w:r w:rsidR="005D1459" w:rsidRPr="005D1459">
        <w:rPr>
          <w:highlight w:val="yellow"/>
        </w:rPr>
        <w:t>”?</w:t>
      </w:r>
    </w:p>
    <w:p w14:paraId="6CD43551" w14:textId="77777777" w:rsidR="00470857" w:rsidRDefault="00470857" w:rsidP="00470857"/>
    <w:p w14:paraId="240E6887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rapping the IV extension set with an elastic bandage.</w:t>
      </w:r>
    </w:p>
    <w:p w14:paraId="57CCBF82" w14:textId="5099A4D7" w:rsidR="00470857" w:rsidRPr="005D1459" w:rsidRDefault="00470857" w:rsidP="00470857">
      <w:pPr>
        <w:pStyle w:val="ShotDescription"/>
        <w:numPr>
          <w:ilvl w:val="2"/>
          <w:numId w:val="3"/>
        </w:numPr>
      </w:pPr>
      <w:r>
        <w:t>Talent taping the extension line to the bed frame.</w:t>
      </w:r>
      <w:r w:rsidR="005D1459">
        <w:t xml:space="preserve"> </w:t>
      </w:r>
      <w:r w:rsidR="005D1459" w:rsidRPr="005D1459">
        <w:rPr>
          <w:b/>
          <w:bCs/>
        </w:rPr>
        <w:t xml:space="preserve">TXT: </w:t>
      </w:r>
      <w:r w:rsidR="005D1459" w:rsidRPr="005D1459">
        <w:rPr>
          <w:b/>
          <w:bCs/>
        </w:rPr>
        <w:t>Discuss sleeping preferences with the participant and provide extra tubing</w:t>
      </w:r>
      <w:r w:rsidR="005D1459" w:rsidRPr="005D1459">
        <w:rPr>
          <w:b/>
          <w:bCs/>
        </w:rPr>
        <w:t xml:space="preserve"> accordingly</w:t>
      </w:r>
    </w:p>
    <w:p w14:paraId="1A001F2A" w14:textId="77777777" w:rsidR="005D1459" w:rsidRDefault="005D1459" w:rsidP="005D1459">
      <w:pPr>
        <w:pStyle w:val="ShotDescription"/>
        <w:ind w:firstLine="0"/>
      </w:pPr>
    </w:p>
    <w:p w14:paraId="33294C88" w14:textId="77777777" w:rsidR="00470857" w:rsidRDefault="00470857" w:rsidP="00470857"/>
    <w:p w14:paraId="409D8620" w14:textId="5A5F9FAD" w:rsidR="005D1459" w:rsidRPr="00057F40" w:rsidRDefault="005D1459" w:rsidP="005D1459">
      <w:pPr>
        <w:pStyle w:val="ListParagraph"/>
        <w:numPr>
          <w:ilvl w:val="0"/>
          <w:numId w:val="3"/>
        </w:numPr>
      </w:pPr>
      <w:r w:rsidRPr="008038CE">
        <w:rPr>
          <w:rFonts w:ascii="Calibri" w:hAnsi="Calibri" w:cs="Calibri"/>
          <w:b/>
        </w:rPr>
        <w:t xml:space="preserve">Sampling </w:t>
      </w:r>
      <w:r>
        <w:rPr>
          <w:rFonts w:ascii="Calibri" w:hAnsi="Calibri" w:cs="Calibri"/>
          <w:b/>
        </w:rPr>
        <w:t>B</w:t>
      </w:r>
      <w:r w:rsidRPr="008038CE">
        <w:rPr>
          <w:rFonts w:ascii="Calibri" w:hAnsi="Calibri" w:cs="Calibri"/>
          <w:b/>
        </w:rPr>
        <w:t xml:space="preserve">lood </w:t>
      </w:r>
      <w:r>
        <w:rPr>
          <w:rFonts w:ascii="Calibri" w:hAnsi="Calibri" w:cs="Calibri"/>
          <w:b/>
        </w:rPr>
        <w:t>T</w:t>
      </w:r>
      <w:r w:rsidRPr="008038CE">
        <w:rPr>
          <w:rFonts w:ascii="Calibri" w:hAnsi="Calibri" w:cs="Calibri"/>
          <w:b/>
        </w:rPr>
        <w:t xml:space="preserve">hrough the </w:t>
      </w:r>
      <w:r>
        <w:rPr>
          <w:rFonts w:ascii="Calibri" w:hAnsi="Calibri" w:cs="Calibri"/>
          <w:b/>
        </w:rPr>
        <w:t>E</w:t>
      </w:r>
      <w:r w:rsidRPr="008038CE">
        <w:rPr>
          <w:rFonts w:ascii="Calibri" w:hAnsi="Calibri" w:cs="Calibri"/>
          <w:b/>
        </w:rPr>
        <w:t xml:space="preserve">xtension </w:t>
      </w:r>
      <w:r w:rsidRPr="008038CE">
        <w:rPr>
          <w:rFonts w:ascii="Calibri" w:hAnsi="Calibri" w:cs="Calibri"/>
          <w:b/>
        </w:rPr>
        <w:t>Line</w:t>
      </w:r>
    </w:p>
    <w:p w14:paraId="64C432D3" w14:textId="77777777" w:rsidR="00057F40" w:rsidRDefault="00057F40" w:rsidP="00057F40">
      <w:pPr>
        <w:pStyle w:val="ListParagraph"/>
        <w:ind w:left="360"/>
        <w:rPr>
          <w:rFonts w:ascii="Calibri" w:hAnsi="Calibri" w:cs="Calibri"/>
          <w:b/>
        </w:rPr>
      </w:pPr>
    </w:p>
    <w:p w14:paraId="3EFD8509" w14:textId="159562EA" w:rsidR="00057F40" w:rsidRDefault="00057F40" w:rsidP="00057F40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18768684"/>
          <w:placeholder>
            <w:docPart w:val="5ED42AB2AF474A0D9A47BD13DB6852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A927DCF" w14:textId="77777777" w:rsidR="00470857" w:rsidRDefault="00470857" w:rsidP="00470857"/>
    <w:p w14:paraId="40F144BE" w14:textId="3E34D536" w:rsidR="00470857" w:rsidRDefault="00470857" w:rsidP="00470857">
      <w:pPr>
        <w:pStyle w:val="Narration"/>
        <w:numPr>
          <w:ilvl w:val="1"/>
          <w:numId w:val="3"/>
        </w:numPr>
      </w:pPr>
      <w:r>
        <w:t>Attach a 5</w:t>
      </w:r>
      <w:r w:rsidR="007C09B0">
        <w:t>-</w:t>
      </w:r>
      <w:r>
        <w:t>milliliter waste syringe</w:t>
      </w:r>
      <w:r w:rsidR="007C09B0">
        <w:t xml:space="preserve"> </w:t>
      </w:r>
      <w:r w:rsidR="007C09B0" w:rsidRPr="007C09B0">
        <w:rPr>
          <w:b/>
          <w:bCs/>
        </w:rPr>
        <w:t>[1-TXT]</w:t>
      </w:r>
      <w:r>
        <w:t xml:space="preserve"> and a 3</w:t>
      </w:r>
      <w:r w:rsidR="007C09B0">
        <w:t>-</w:t>
      </w:r>
      <w:r>
        <w:t xml:space="preserve">milliliter sample syringe to the stopcock </w:t>
      </w:r>
      <w:r>
        <w:rPr>
          <w:b/>
        </w:rPr>
        <w:t>[</w:t>
      </w:r>
      <w:r w:rsidR="007C09B0">
        <w:rPr>
          <w:b/>
        </w:rPr>
        <w:t>2</w:t>
      </w:r>
      <w:r>
        <w:rPr>
          <w:b/>
        </w:rPr>
        <w:t>]</w:t>
      </w:r>
      <w:r>
        <w:t xml:space="preserve">. Twist the </w:t>
      </w:r>
      <w:r w:rsidRPr="00841D14">
        <w:rPr>
          <w:b/>
          <w:bCs/>
        </w:rPr>
        <w:t xml:space="preserve">OFF </w:t>
      </w:r>
      <w:r>
        <w:t>tab to open the line to the 5</w:t>
      </w:r>
      <w:r w:rsidR="007C09B0">
        <w:t>-</w:t>
      </w:r>
      <w:r>
        <w:t xml:space="preserve">milliliter waste syringe </w:t>
      </w:r>
      <w:r>
        <w:rPr>
          <w:b/>
        </w:rPr>
        <w:t>[</w:t>
      </w:r>
      <w:r w:rsidR="007C09B0">
        <w:rPr>
          <w:b/>
        </w:rPr>
        <w:t>3</w:t>
      </w:r>
      <w:r>
        <w:rPr>
          <w:b/>
        </w:rPr>
        <w:t>]</w:t>
      </w:r>
      <w:r>
        <w:t>.</w:t>
      </w:r>
    </w:p>
    <w:p w14:paraId="02E6FF00" w14:textId="77777777" w:rsidR="00470857" w:rsidRDefault="00470857" w:rsidP="00470857"/>
    <w:p w14:paraId="72D14B89" w14:textId="308922A2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7C09B0">
        <w:t>a 5-milliliter waste syringe</w:t>
      </w:r>
      <w:r w:rsidR="007C09B0">
        <w:t xml:space="preserve"> </w:t>
      </w:r>
      <w:r>
        <w:t>to the stopcock.</w:t>
      </w:r>
      <w:r w:rsidR="007C09B0">
        <w:t xml:space="preserve"> </w:t>
      </w:r>
      <w:r w:rsidR="007C09B0" w:rsidRPr="007C09B0">
        <w:rPr>
          <w:b/>
          <w:bCs/>
        </w:rPr>
        <w:t xml:space="preserve">TXT: Ensure </w:t>
      </w:r>
      <w:r w:rsidR="007C09B0" w:rsidRPr="007C09B0">
        <w:rPr>
          <w:b/>
          <w:bCs/>
        </w:rPr>
        <w:t>that the extension line is saline-primed and the OFF tab blocks both syringes</w:t>
      </w:r>
      <w:r w:rsidR="007C09B0" w:rsidRPr="007C09B0">
        <w:rPr>
          <w:b/>
          <w:bCs/>
        </w:rPr>
        <w:t xml:space="preserve">; </w:t>
      </w:r>
      <w:r w:rsidR="007C09B0" w:rsidRPr="007C09B0">
        <w:rPr>
          <w:b/>
          <w:bCs/>
        </w:rPr>
        <w:t>Flush 4.4 m</w:t>
      </w:r>
      <w:r w:rsidR="007C09B0" w:rsidRPr="007C09B0">
        <w:rPr>
          <w:b/>
          <w:bCs/>
        </w:rPr>
        <w:t>L</w:t>
      </w:r>
      <w:r w:rsidR="007C09B0" w:rsidRPr="007C09B0">
        <w:rPr>
          <w:b/>
          <w:bCs/>
        </w:rPr>
        <w:t xml:space="preserve"> warm saline if blood appears in the line</w:t>
      </w:r>
    </w:p>
    <w:p w14:paraId="2C770582" w14:textId="623A7B87" w:rsidR="007C09B0" w:rsidRDefault="007C09B0" w:rsidP="00470857">
      <w:pPr>
        <w:pStyle w:val="ShotDescription"/>
        <w:numPr>
          <w:ilvl w:val="2"/>
          <w:numId w:val="3"/>
        </w:numPr>
      </w:pPr>
      <w:r>
        <w:t xml:space="preserve">Talent connecting a </w:t>
      </w:r>
      <w:r>
        <w:t>3</w:t>
      </w:r>
      <w:r>
        <w:t xml:space="preserve">-milliliter </w:t>
      </w:r>
      <w:r>
        <w:t>sample</w:t>
      </w:r>
      <w:r>
        <w:t xml:space="preserve"> syringe to the stopcock</w:t>
      </w:r>
      <w:r>
        <w:t>.</w:t>
      </w:r>
    </w:p>
    <w:p w14:paraId="624BAAE0" w14:textId="2E7AEEE3" w:rsidR="00470857" w:rsidRDefault="007C09B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>he OFF tab being turned to open the line to the 5 milliliter syringe.</w:t>
      </w:r>
    </w:p>
    <w:p w14:paraId="0BE737B5" w14:textId="77777777" w:rsidR="00470857" w:rsidRDefault="00470857" w:rsidP="00470857"/>
    <w:p w14:paraId="4050D68C" w14:textId="53552D19" w:rsidR="00470857" w:rsidRDefault="00841D14" w:rsidP="00470857">
      <w:pPr>
        <w:pStyle w:val="Narration"/>
        <w:numPr>
          <w:ilvl w:val="1"/>
          <w:numId w:val="3"/>
        </w:numPr>
      </w:pPr>
      <w:r w:rsidRPr="00841D14">
        <w:rPr>
          <w:bCs/>
        </w:rPr>
        <w:t>Using the 5</w:t>
      </w:r>
      <w:r>
        <w:rPr>
          <w:bCs/>
        </w:rPr>
        <w:t>-</w:t>
      </w:r>
      <w:r w:rsidRPr="00841D14">
        <w:rPr>
          <w:bCs/>
        </w:rPr>
        <w:t>milliliter syringe, collect at least 4.4 milliliters of waste</w:t>
      </w:r>
      <w:r>
        <w:rPr>
          <w:bCs/>
        </w:rPr>
        <w:t xml:space="preserve"> </w:t>
      </w:r>
      <w:r w:rsidRPr="00841D14">
        <w:rPr>
          <w:b/>
        </w:rPr>
        <w:t>[1]</w:t>
      </w:r>
      <w:r w:rsidRPr="00841D14">
        <w:rPr>
          <w:bCs/>
        </w:rPr>
        <w:t>, then continue drawing until whole blood appears</w:t>
      </w:r>
      <w:r>
        <w:rPr>
          <w:b/>
        </w:rPr>
        <w:t xml:space="preserve"> </w:t>
      </w:r>
      <w:r w:rsidR="00470857">
        <w:rPr>
          <w:b/>
        </w:rPr>
        <w:t>[</w:t>
      </w:r>
      <w:r>
        <w:rPr>
          <w:b/>
        </w:rPr>
        <w:t>2</w:t>
      </w:r>
      <w:r w:rsidR="00470857">
        <w:rPr>
          <w:b/>
        </w:rPr>
        <w:t>]</w:t>
      </w:r>
      <w:r w:rsidR="00470857">
        <w:t xml:space="preserve">. </w:t>
      </w:r>
      <w:r>
        <w:t>Now</w:t>
      </w:r>
      <w:r w:rsidR="00470857">
        <w:t xml:space="preserve">, twist the </w:t>
      </w:r>
      <w:r w:rsidR="00470857" w:rsidRPr="00841D14">
        <w:rPr>
          <w:b/>
          <w:bCs/>
        </w:rPr>
        <w:t>OFF</w:t>
      </w:r>
      <w:r w:rsidR="00470857">
        <w:t xml:space="preserve"> tab</w:t>
      </w:r>
      <w:r>
        <w:t xml:space="preserve"> of the stopcock</w:t>
      </w:r>
      <w:r w:rsidR="00470857">
        <w:t xml:space="preserve"> to close the line to the 5</w:t>
      </w:r>
      <w:r>
        <w:t>-</w:t>
      </w:r>
      <w:r w:rsidR="00470857">
        <w:t xml:space="preserve">milliliter waste syringe </w:t>
      </w:r>
      <w:r w:rsidR="00470857">
        <w:rPr>
          <w:b/>
        </w:rPr>
        <w:t>[</w:t>
      </w:r>
      <w:r>
        <w:rPr>
          <w:b/>
        </w:rPr>
        <w:t>3</w:t>
      </w:r>
      <w:r w:rsidR="00470857">
        <w:rPr>
          <w:b/>
        </w:rPr>
        <w:t>]</w:t>
      </w:r>
      <w:r w:rsidR="00470857">
        <w:t>.</w:t>
      </w:r>
    </w:p>
    <w:p w14:paraId="784390BF" w14:textId="77777777" w:rsidR="00470857" w:rsidRDefault="00470857" w:rsidP="00470857"/>
    <w:p w14:paraId="5314F210" w14:textId="7BE3DC1E" w:rsidR="00470857" w:rsidRDefault="00841D14" w:rsidP="00470857">
      <w:pPr>
        <w:pStyle w:val="ShotDescription"/>
        <w:numPr>
          <w:ilvl w:val="2"/>
          <w:numId w:val="3"/>
        </w:numPr>
      </w:pPr>
      <w:r w:rsidRPr="00841D14">
        <w:t xml:space="preserve">Talent </w:t>
      </w:r>
      <w:r>
        <w:t>collecting the waste fluid</w:t>
      </w:r>
      <w:r w:rsidRPr="00841D14">
        <w:t xml:space="preserve"> with the 5</w:t>
      </w:r>
      <w:r>
        <w:t>-</w:t>
      </w:r>
      <w:r w:rsidRPr="00841D14">
        <w:t>milliliter syringe</w:t>
      </w:r>
      <w:r w:rsidR="00470857">
        <w:t>.</w:t>
      </w:r>
    </w:p>
    <w:p w14:paraId="0E585432" w14:textId="5AA44DCE" w:rsidR="00841D14" w:rsidRDefault="00841D14" w:rsidP="00470857">
      <w:pPr>
        <w:pStyle w:val="ShotDescription"/>
        <w:numPr>
          <w:ilvl w:val="2"/>
          <w:numId w:val="3"/>
        </w:numPr>
      </w:pPr>
      <w:r>
        <w:t>A shot of the visible whole blood in the waste syringe while drawing.</w:t>
      </w:r>
    </w:p>
    <w:p w14:paraId="65972142" w14:textId="302DD879" w:rsidR="00470857" w:rsidRDefault="00841D14" w:rsidP="00470857">
      <w:pPr>
        <w:pStyle w:val="ShotDescription"/>
        <w:numPr>
          <w:ilvl w:val="2"/>
          <w:numId w:val="3"/>
        </w:numPr>
      </w:pPr>
      <w:r>
        <w:t xml:space="preserve">The </w:t>
      </w:r>
      <w:r w:rsidR="00470857">
        <w:t>OFF tab being twisted to close access to the waste syringe.</w:t>
      </w:r>
    </w:p>
    <w:p w14:paraId="71E3CBD2" w14:textId="77777777" w:rsidR="00470857" w:rsidRDefault="00470857" w:rsidP="00470857"/>
    <w:p w14:paraId="4B0F383E" w14:textId="2109CCF6" w:rsidR="00470857" w:rsidRDefault="00470857" w:rsidP="00470857">
      <w:pPr>
        <w:pStyle w:val="Narration"/>
        <w:numPr>
          <w:ilvl w:val="1"/>
          <w:numId w:val="3"/>
        </w:numPr>
      </w:pPr>
      <w:r>
        <w:t>Use the 3</w:t>
      </w:r>
      <w:r w:rsidR="00841D14">
        <w:t>-</w:t>
      </w:r>
      <w:r>
        <w:t xml:space="preserve">milliliter syringe to draw the desired amount of blood </w:t>
      </w:r>
      <w:r>
        <w:rPr>
          <w:b/>
        </w:rPr>
        <w:t>[1]</w:t>
      </w:r>
      <w:r w:rsidR="00841D14">
        <w:t xml:space="preserve"> and t</w:t>
      </w:r>
      <w:r>
        <w:t xml:space="preserve">wist the </w:t>
      </w:r>
      <w:r w:rsidRPr="00841D14">
        <w:rPr>
          <w:b/>
          <w:bCs/>
        </w:rPr>
        <w:t>OFF</w:t>
      </w:r>
      <w:r>
        <w:t xml:space="preserve"> tab to close the extension line to both syringes </w:t>
      </w:r>
      <w:r>
        <w:rPr>
          <w:b/>
        </w:rPr>
        <w:t>[2]</w:t>
      </w:r>
      <w:r>
        <w:t>.</w:t>
      </w:r>
    </w:p>
    <w:p w14:paraId="21ED6D3B" w14:textId="77777777" w:rsidR="00470857" w:rsidRDefault="00470857" w:rsidP="00470857"/>
    <w:p w14:paraId="2C842795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drawing blood into the 3 milliliter syringe.</w:t>
      </w:r>
    </w:p>
    <w:p w14:paraId="64EF4CFA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841D14">
        <w:rPr>
          <w:b/>
          <w:bCs/>
        </w:rPr>
        <w:t>OFF</w:t>
      </w:r>
      <w:r>
        <w:t xml:space="preserve"> tab to close both lines.</w:t>
      </w:r>
    </w:p>
    <w:p w14:paraId="4B690875" w14:textId="77777777" w:rsidR="00470857" w:rsidRDefault="00470857" w:rsidP="00470857"/>
    <w:p w14:paraId="17765117" w14:textId="05E06212" w:rsidR="00470857" w:rsidRDefault="00470857" w:rsidP="00470857">
      <w:pPr>
        <w:pStyle w:val="Narration"/>
        <w:numPr>
          <w:ilvl w:val="1"/>
          <w:numId w:val="3"/>
        </w:numPr>
      </w:pPr>
      <w:r>
        <w:t>Remove the 5</w:t>
      </w:r>
      <w:r w:rsidR="00841D14">
        <w:t>-</w:t>
      </w:r>
      <w:r>
        <w:t>milliliter waste syringe</w:t>
      </w:r>
      <w:r w:rsidR="00841D14">
        <w:t xml:space="preserve"> </w:t>
      </w:r>
      <w:r w:rsidR="00841D14" w:rsidRPr="00841D14">
        <w:rPr>
          <w:b/>
          <w:bCs/>
        </w:rPr>
        <w:t>[1]</w:t>
      </w:r>
      <w:r>
        <w:t xml:space="preserve"> and replace it with a warm 10 milliliter saline flush </w:t>
      </w:r>
      <w:r>
        <w:rPr>
          <w:b/>
        </w:rPr>
        <w:t>[</w:t>
      </w:r>
      <w:r w:rsidR="00841D14">
        <w:rPr>
          <w:b/>
        </w:rPr>
        <w:t>2</w:t>
      </w:r>
      <w:r>
        <w:rPr>
          <w:b/>
        </w:rPr>
        <w:t>]</w:t>
      </w:r>
      <w:r>
        <w:t xml:space="preserve">. Twist the </w:t>
      </w:r>
      <w:r w:rsidRPr="00057F40">
        <w:rPr>
          <w:b/>
          <w:bCs/>
        </w:rPr>
        <w:t>OFF</w:t>
      </w:r>
      <w:r>
        <w:t xml:space="preserve"> tab to close the line to the empty 3</w:t>
      </w:r>
      <w:r w:rsidR="00057F40">
        <w:t>-</w:t>
      </w:r>
      <w:r>
        <w:t xml:space="preserve">milliliter syringe, opening it to the saline flush </w:t>
      </w:r>
      <w:r>
        <w:rPr>
          <w:b/>
        </w:rPr>
        <w:t>[</w:t>
      </w:r>
      <w:r w:rsidR="00057F40">
        <w:rPr>
          <w:b/>
        </w:rPr>
        <w:t>3</w:t>
      </w:r>
      <w:r>
        <w:rPr>
          <w:b/>
        </w:rPr>
        <w:t>]</w:t>
      </w:r>
      <w:r>
        <w:t>. Push up to 10 milliliters of warmed saline into the</w:t>
      </w:r>
      <w:r w:rsidR="00057F40">
        <w:t xml:space="preserve"> extension</w:t>
      </w:r>
      <w:r>
        <w:t xml:space="preserve"> line</w:t>
      </w:r>
      <w:r w:rsidR="00057F40">
        <w:t xml:space="preserve">, </w:t>
      </w:r>
      <w:r w:rsidR="00057F40" w:rsidRPr="008038CE">
        <w:t>ensuring no blood remains in the line</w:t>
      </w:r>
      <w:r>
        <w:t xml:space="preserve"> </w:t>
      </w:r>
      <w:r>
        <w:rPr>
          <w:b/>
        </w:rPr>
        <w:t>[</w:t>
      </w:r>
      <w:r w:rsidR="00057F40">
        <w:rPr>
          <w:b/>
        </w:rPr>
        <w:t>4</w:t>
      </w:r>
      <w:r>
        <w:rPr>
          <w:b/>
        </w:rPr>
        <w:t>]</w:t>
      </w:r>
      <w:r>
        <w:t xml:space="preserve">. Twist the </w:t>
      </w:r>
      <w:r w:rsidRPr="00057F40">
        <w:rPr>
          <w:b/>
          <w:bCs/>
        </w:rPr>
        <w:t>OFF</w:t>
      </w:r>
      <w:r>
        <w:t xml:space="preserve"> tab to close the line to both syringes </w:t>
      </w:r>
      <w:r>
        <w:rPr>
          <w:b/>
        </w:rPr>
        <w:t>[</w:t>
      </w:r>
      <w:r w:rsidR="00057F40">
        <w:rPr>
          <w:b/>
        </w:rPr>
        <w:t>5</w:t>
      </w:r>
      <w:r>
        <w:rPr>
          <w:b/>
        </w:rPr>
        <w:t>]</w:t>
      </w:r>
      <w:r>
        <w:t>.</w:t>
      </w:r>
    </w:p>
    <w:p w14:paraId="31119801" w14:textId="77777777" w:rsidR="00470857" w:rsidRDefault="00470857" w:rsidP="00470857"/>
    <w:p w14:paraId="1AD2A23E" w14:textId="77777777" w:rsidR="00057F40" w:rsidRDefault="00470857" w:rsidP="00470857">
      <w:pPr>
        <w:pStyle w:val="ShotDescription"/>
        <w:numPr>
          <w:ilvl w:val="2"/>
          <w:numId w:val="3"/>
        </w:numPr>
      </w:pPr>
      <w:r>
        <w:t>Talent removing the waste syringe</w:t>
      </w:r>
      <w:r w:rsidR="00057F40">
        <w:t>.</w:t>
      </w:r>
    </w:p>
    <w:p w14:paraId="0B011E21" w14:textId="1E95A3D3" w:rsidR="00470857" w:rsidRDefault="00057F40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the warm saline flush</w:t>
      </w:r>
      <w:r>
        <w:t xml:space="preserve"> where the waste syringe was attached</w:t>
      </w:r>
      <w:r w:rsidR="00470857">
        <w:t>.</w:t>
      </w:r>
    </w:p>
    <w:p w14:paraId="44EDA191" w14:textId="2662A23D" w:rsidR="00470857" w:rsidRDefault="00057F40" w:rsidP="00470857">
      <w:pPr>
        <w:pStyle w:val="ShotDescription"/>
        <w:numPr>
          <w:ilvl w:val="2"/>
          <w:numId w:val="3"/>
        </w:numPr>
      </w:pPr>
      <w:r>
        <w:t>The</w:t>
      </w:r>
      <w:r w:rsidR="00470857">
        <w:t xml:space="preserve"> </w:t>
      </w:r>
      <w:r w:rsidR="00470857" w:rsidRPr="00057F40">
        <w:rPr>
          <w:b/>
          <w:bCs/>
        </w:rPr>
        <w:t>OFF</w:t>
      </w:r>
      <w:r w:rsidR="00470857">
        <w:t xml:space="preserve"> tab being turned to redirect flow to the saline flush.</w:t>
      </w:r>
    </w:p>
    <w:p w14:paraId="6B5C1FC0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into the extension line.</w:t>
      </w:r>
    </w:p>
    <w:p w14:paraId="483AEE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057F40">
        <w:rPr>
          <w:b/>
          <w:bCs/>
        </w:rPr>
        <w:t xml:space="preserve">OFF </w:t>
      </w:r>
      <w:r>
        <w:t>tab to close both syringe ports.</w:t>
      </w:r>
    </w:p>
    <w:p w14:paraId="17CB58BE" w14:textId="77777777" w:rsidR="00470857" w:rsidRDefault="00470857" w:rsidP="00470857"/>
    <w:p w14:paraId="6F1839B4" w14:textId="44EEDDA6" w:rsidR="00470857" w:rsidRDefault="00470857" w:rsidP="00470857">
      <w:pPr>
        <w:pStyle w:val="Narration"/>
        <w:numPr>
          <w:ilvl w:val="1"/>
          <w:numId w:val="3"/>
        </w:numPr>
      </w:pPr>
      <w:r>
        <w:t xml:space="preserve">Slowly continue to push the saline flush while turning the </w:t>
      </w:r>
      <w:r w:rsidRPr="00057F40">
        <w:rPr>
          <w:b/>
          <w:bCs/>
        </w:rPr>
        <w:t>OFF</w:t>
      </w:r>
      <w:r>
        <w:t xml:space="preserve"> tab to maintain pressure</w:t>
      </w:r>
      <w:r w:rsidR="00057F40">
        <w:t xml:space="preserve"> in the extension line</w:t>
      </w:r>
      <w:r>
        <w:t xml:space="preserve"> and minimize blood backflow </w:t>
      </w:r>
      <w:r>
        <w:rPr>
          <w:b/>
        </w:rPr>
        <w:t>[1]</w:t>
      </w:r>
      <w:r>
        <w:t xml:space="preserve">. Use any remaining saline to flush through the stopcock into the empty 3 milliliter syringe </w:t>
      </w:r>
      <w:r>
        <w:rPr>
          <w:b/>
        </w:rPr>
        <w:t>[2]</w:t>
      </w:r>
      <w:r>
        <w:t xml:space="preserve">. </w:t>
      </w:r>
      <w:r w:rsidR="00057F40">
        <w:t xml:space="preserve">Then, </w:t>
      </w:r>
      <w:r w:rsidR="00057F40" w:rsidRPr="00057F40">
        <w:t>remove</w:t>
      </w:r>
      <w:r w:rsidR="00057F40" w:rsidRPr="00057F40">
        <w:t xml:space="preserve"> the saline syringe and pull back on the 3 milliliter syringe to extract any remaining liquid from the stopcock</w:t>
      </w:r>
      <w:r>
        <w:t xml:space="preserve"> </w:t>
      </w:r>
      <w:r>
        <w:rPr>
          <w:b/>
        </w:rPr>
        <w:t>[3]</w:t>
      </w:r>
      <w:r>
        <w:t xml:space="preserve">. Replace all syringes to prepare for the next blood draw </w:t>
      </w:r>
      <w:r>
        <w:rPr>
          <w:b/>
        </w:rPr>
        <w:t>[4]</w:t>
      </w:r>
      <w:r>
        <w:t>.</w:t>
      </w:r>
    </w:p>
    <w:p w14:paraId="0F6A8F93" w14:textId="77777777" w:rsidR="00470857" w:rsidRDefault="00470857" w:rsidP="00470857"/>
    <w:p w14:paraId="0612C483" w14:textId="36988E70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</w:t>
      </w:r>
      <w:r w:rsidR="00057F40">
        <w:t>push</w:t>
      </w:r>
      <w:r w:rsidR="00057F40">
        <w:t>ing</w:t>
      </w:r>
      <w:r w:rsidR="00057F40">
        <w:t xml:space="preserve"> the saline flush</w:t>
      </w:r>
      <w:r>
        <w:t xml:space="preserve"> while adjusting the </w:t>
      </w:r>
      <w:r w:rsidRPr="00057F40">
        <w:rPr>
          <w:b/>
          <w:bCs/>
        </w:rPr>
        <w:t>OFF</w:t>
      </w:r>
      <w:r>
        <w:t xml:space="preserve"> tab.</w:t>
      </w:r>
    </w:p>
    <w:p w14:paraId="19097B5B" w14:textId="2B4D710F" w:rsidR="00470857" w:rsidRDefault="00470857" w:rsidP="00470857">
      <w:pPr>
        <w:pStyle w:val="ShotDescription"/>
        <w:numPr>
          <w:ilvl w:val="2"/>
          <w:numId w:val="3"/>
        </w:numPr>
      </w:pPr>
      <w:r>
        <w:t>Talent directing</w:t>
      </w:r>
      <w:r w:rsidR="00057F40">
        <w:t xml:space="preserve"> the</w:t>
      </w:r>
      <w:r>
        <w:t xml:space="preserve"> remaining saline into the empty syringe through the stopcock.</w:t>
      </w:r>
    </w:p>
    <w:p w14:paraId="1BCE1A84" w14:textId="3421DE0E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saline syringe and </w:t>
      </w:r>
      <w:r w:rsidR="00057F40" w:rsidRPr="00057F40">
        <w:t>pull</w:t>
      </w:r>
      <w:r w:rsidR="00057F40">
        <w:t>ing</w:t>
      </w:r>
      <w:r w:rsidR="00057F40" w:rsidRPr="00057F40">
        <w:t xml:space="preserve"> back on the 3 milliliter syringe</w:t>
      </w:r>
      <w:r w:rsidR="00057F40">
        <w:t xml:space="preserve"> to </w:t>
      </w:r>
      <w:r>
        <w:t>extract remaining liquid</w:t>
      </w:r>
      <w:r w:rsidR="00057F40">
        <w:t xml:space="preserve"> </w:t>
      </w:r>
      <w:r w:rsidR="00057F40" w:rsidRPr="00057F40">
        <w:t>from the stopcock</w:t>
      </w:r>
      <w:r>
        <w:t>.</w:t>
      </w:r>
    </w:p>
    <w:p w14:paraId="4CDC063B" w14:textId="36C2E7E5" w:rsidR="00470857" w:rsidRPr="00EA11EB" w:rsidRDefault="00470857" w:rsidP="00470857">
      <w:pPr>
        <w:pStyle w:val="ShotDescription"/>
        <w:numPr>
          <w:ilvl w:val="2"/>
          <w:numId w:val="3"/>
        </w:numPr>
      </w:pPr>
      <w:r>
        <w:t>Talent replacing all syringes.</w:t>
      </w:r>
    </w:p>
    <w:p w14:paraId="1EE42691" w14:textId="2FE7DBD4" w:rsidR="00A319BE" w:rsidRPr="00470857" w:rsidRDefault="00A319BE" w:rsidP="00057F4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AE834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1BA42B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A6E46">
        <w:rPr>
          <w:rFonts w:eastAsia="Times New Roman" w:cstheme="minorHAnsi"/>
          <w:bCs/>
        </w:rPr>
        <w:t>14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19357E42" w:rsidR="00495959" w:rsidRDefault="00C9285D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C9285D">
        <w:rPr>
          <w:rFonts w:cstheme="minorHAnsi"/>
        </w:rPr>
        <w:t>shows the 24-hour plasma melatonin concentration profile measured under dim light conditions from a participant</w:t>
      </w:r>
      <w:r>
        <w:rPr>
          <w:rFonts w:cstheme="minorHAnsi"/>
        </w:rPr>
        <w:t xml:space="preserve"> </w:t>
      </w:r>
      <w:r w:rsidRPr="00C9285D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9723B2" w14:textId="56D7C94A" w:rsidR="00C9285D" w:rsidRDefault="00C9285D" w:rsidP="00C9285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AB9DAAC" w14:textId="0C3E5717" w:rsidR="00C9285D" w:rsidRDefault="00871088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findings suggest that the m</w:t>
      </w:r>
      <w:r w:rsidRPr="00871088">
        <w:rPr>
          <w:rFonts w:cstheme="minorHAnsi"/>
        </w:rPr>
        <w:t>elatonin levels followed a distinct rise-and-fall pattern</w:t>
      </w:r>
      <w:r>
        <w:rPr>
          <w:rFonts w:cstheme="minorHAnsi"/>
        </w:rPr>
        <w:t xml:space="preserve"> </w:t>
      </w:r>
      <w:r w:rsidRPr="00871088">
        <w:rPr>
          <w:rFonts w:cstheme="minorHAnsi"/>
          <w:b/>
          <w:bCs/>
        </w:rPr>
        <w:t>[1]</w:t>
      </w:r>
      <w:r w:rsidRPr="00871088">
        <w:rPr>
          <w:rFonts w:cstheme="minorHAnsi"/>
        </w:rPr>
        <w:t xml:space="preserve"> consistent with a normal circadian rhythm, confirming that the through-the-wall blood sampling method accurately captured the timing of internal biological night </w:t>
      </w:r>
      <w:r w:rsidRPr="00871088">
        <w:rPr>
          <w:rFonts w:cstheme="minorHAnsi"/>
          <w:b/>
          <w:bCs/>
        </w:rPr>
        <w:t>[</w:t>
      </w:r>
      <w:r w:rsidR="000A6E46">
        <w:rPr>
          <w:rFonts w:cstheme="minorHAnsi"/>
          <w:b/>
          <w:bCs/>
        </w:rPr>
        <w:t>2</w:t>
      </w:r>
      <w:r w:rsidRPr="00871088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2A706E0" w14:textId="53793F93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 xml:space="preserve">. </w:t>
      </w:r>
      <w:r w:rsidRPr="00871088">
        <w:rPr>
          <w:rFonts w:cstheme="minorHAnsi"/>
          <w:i/>
          <w:iCs/>
          <w:color w:val="3333CC"/>
        </w:rPr>
        <w:t>Video Editor: Highlight the plot in the graph</w:t>
      </w:r>
      <w:r>
        <w:rPr>
          <w:rFonts w:cstheme="minorHAnsi"/>
        </w:rPr>
        <w:t>.</w:t>
      </w:r>
    </w:p>
    <w:p w14:paraId="33B7C65E" w14:textId="0B98BC2B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.</w:t>
      </w:r>
    </w:p>
    <w:p w14:paraId="30BDBAE9" w14:textId="77777777" w:rsidR="00871088" w:rsidRDefault="00871088" w:rsidP="00871088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F440743" w14:textId="77777777" w:rsidR="00871088" w:rsidRDefault="00871088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The success rate for through-the-wall blood sampling was 67%, corresponding to 304 out of 454 total blood draw attempts </w:t>
      </w:r>
      <w:r w:rsidRPr="00871088">
        <w:rPr>
          <w:rFonts w:cstheme="minorHAnsi"/>
          <w:b/>
          <w:bCs/>
        </w:rPr>
        <w:t>[1]</w:t>
      </w:r>
      <w:r w:rsidRPr="00871088">
        <w:rPr>
          <w:rFonts w:cstheme="minorHAnsi"/>
        </w:rPr>
        <w:t>.</w:t>
      </w:r>
    </w:p>
    <w:p w14:paraId="6A6BD89B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9A14B3" w14:textId="54BFD5ED" w:rsidR="00871088" w:rsidRP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871088">
        <w:rPr>
          <w:rFonts w:cstheme="minorHAnsi"/>
          <w:i/>
          <w:iCs/>
          <w:color w:val="3333CC"/>
        </w:rPr>
        <w:t>Video editor: Highlight the black section of the vertical bar</w:t>
      </w:r>
      <w:r w:rsidRPr="00871088">
        <w:rPr>
          <w:rFonts w:cstheme="minorHAnsi"/>
          <w:i/>
          <w:iCs/>
          <w:color w:val="3333CC"/>
        </w:rPr>
        <w:t xml:space="preserve"> at the left</w:t>
      </w:r>
      <w:r w:rsidRPr="00871088">
        <w:rPr>
          <w:rFonts w:cstheme="minorHAnsi"/>
          <w:i/>
          <w:iCs/>
          <w:color w:val="3333CC"/>
        </w:rPr>
        <w:t xml:space="preserve"> labeled “67% / 304/454 draws”.</w:t>
      </w:r>
    </w:p>
    <w:p w14:paraId="7D18E8D8" w14:textId="77777777" w:rsidR="00871088" w:rsidRPr="00871088" w:rsidRDefault="00871088" w:rsidP="00871088">
      <w:pPr>
        <w:spacing w:before="120"/>
        <w:ind w:left="360"/>
        <w:outlineLvl w:val="0"/>
        <w:rPr>
          <w:rFonts w:cstheme="minorHAnsi"/>
        </w:rPr>
      </w:pPr>
    </w:p>
    <w:p w14:paraId="0CF205D1" w14:textId="2D4427BF" w:rsidR="00871088" w:rsidRDefault="00871088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>Unsuccessful blood draws accounted for 33% of attempts</w:t>
      </w:r>
      <w:r w:rsidR="000A6E46">
        <w:rPr>
          <w:rFonts w:cstheme="minorHAnsi"/>
        </w:rPr>
        <w:t xml:space="preserve"> </w:t>
      </w:r>
      <w:r w:rsidR="000A6E46" w:rsidRPr="000A6E46">
        <w:rPr>
          <w:rFonts w:cstheme="minorHAnsi"/>
          <w:b/>
          <w:bCs/>
        </w:rPr>
        <w:t>[1]</w:t>
      </w:r>
      <w:r w:rsidRPr="00871088">
        <w:rPr>
          <w:rFonts w:cstheme="minorHAnsi"/>
        </w:rPr>
        <w:t>, with 94% of these failures attributed to positional issues such as lying on or pinching the extension line</w:t>
      </w:r>
      <w:r w:rsidR="000A6E46">
        <w:rPr>
          <w:rFonts w:cstheme="minorHAnsi"/>
        </w:rPr>
        <w:t xml:space="preserve"> </w:t>
      </w:r>
      <w:r w:rsidRPr="000A6E46">
        <w:rPr>
          <w:rFonts w:cstheme="minorHAnsi"/>
          <w:b/>
          <w:bCs/>
        </w:rPr>
        <w:t>[2]</w:t>
      </w:r>
      <w:r w:rsidRPr="00871088">
        <w:rPr>
          <w:rFonts w:cstheme="minorHAnsi"/>
        </w:rPr>
        <w:t>.</w:t>
      </w:r>
    </w:p>
    <w:p w14:paraId="36ED03A8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A272447" w14:textId="01193CE1" w:rsid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>Video editor: Highlight the red section of the vertical bar</w:t>
      </w:r>
      <w:r w:rsidR="000A6E46" w:rsidRPr="000A6E46">
        <w:rPr>
          <w:rFonts w:cstheme="minorHAnsi"/>
          <w:i/>
          <w:iCs/>
          <w:color w:val="3333CC"/>
        </w:rPr>
        <w:t xml:space="preserve"> at the left</w:t>
      </w:r>
      <w:r w:rsidRPr="000A6E46">
        <w:rPr>
          <w:rFonts w:cstheme="minorHAnsi"/>
          <w:i/>
          <w:iCs/>
          <w:color w:val="3333CC"/>
        </w:rPr>
        <w:t xml:space="preserve"> labeled “33% / 150/454 draws”.</w:t>
      </w:r>
    </w:p>
    <w:p w14:paraId="6F1E8F88" w14:textId="0A8B3970" w:rsidR="00871088" w:rsidRPr="000A6E46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 xml:space="preserve">Video editor: Highlight the large red portion of the </w:t>
      </w:r>
      <w:r w:rsidRPr="000A6E46">
        <w:rPr>
          <w:rFonts w:cstheme="minorHAnsi"/>
          <w:b/>
          <w:bCs/>
          <w:i/>
          <w:iCs/>
          <w:color w:val="3333CC"/>
        </w:rPr>
        <w:t>pie chart</w:t>
      </w:r>
      <w:r w:rsidRPr="000A6E46">
        <w:rPr>
          <w:rFonts w:cstheme="minorHAnsi"/>
          <w:i/>
          <w:iCs/>
          <w:color w:val="3333CC"/>
        </w:rPr>
        <w:t xml:space="preserve"> labeled “94% Positional issues”.</w:t>
      </w:r>
    </w:p>
    <w:p w14:paraId="351AB07B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8F0FB8" w14:textId="77777777" w:rsidR="000A6E46" w:rsidRPr="000A6E46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>During an easy blood draw, polysomnography recordings showed stable</w:t>
      </w:r>
      <w:r>
        <w:rPr>
          <w:rFonts w:cstheme="minorHAnsi"/>
        </w:rPr>
        <w:t xml:space="preserve"> </w:t>
      </w:r>
      <w:r w:rsidRPr="000A6E46">
        <w:rPr>
          <w:rFonts w:cstheme="minorHAnsi"/>
        </w:rPr>
        <w:t xml:space="preserve">electroencephalogram, electrooculogram, electromyogram, and electrocardiogram signals with no evidence of arousal or sleep stage change </w:t>
      </w:r>
      <w:r w:rsidRPr="000A6E46">
        <w:rPr>
          <w:rFonts w:cstheme="minorHAnsi"/>
          <w:b/>
          <w:bCs/>
        </w:rPr>
        <w:t>[1].</w:t>
      </w:r>
    </w:p>
    <w:p w14:paraId="3BD8C286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714598" w14:textId="14360431" w:rsidR="000A6E46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 xml:space="preserve">LAB MEDIA: Figure 4A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 w:rsidRPr="000A6E46">
        <w:rPr>
          <w:rFonts w:cstheme="minorHAnsi"/>
        </w:rPr>
        <w:t>.</w:t>
      </w:r>
    </w:p>
    <w:p w14:paraId="27B1C935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6C827E9" w14:textId="49240829" w:rsidR="000A6E46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 xml:space="preserve">A difficult blood draw was associated with disrupted electroencephalogram, electrooculogram, and electromyogram activity, along with an elevated heart rate indicative of arousal </w:t>
      </w:r>
      <w:r w:rsidRPr="000A6E46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4D56ADC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75D12D" w14:textId="22901916" w:rsidR="000A6E46" w:rsidRPr="00871088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>LAB MEDIA: Figure 4</w:t>
      </w:r>
      <w:r>
        <w:rPr>
          <w:rFonts w:cstheme="minorHAnsi"/>
        </w:rPr>
        <w:t>B</w:t>
      </w:r>
      <w:r w:rsidRPr="000A6E46">
        <w:rPr>
          <w:rFonts w:cstheme="minorHAnsi"/>
        </w:rPr>
        <w:t xml:space="preserve">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>
        <w:rPr>
          <w:rFonts w:cstheme="minorHAnsi"/>
          <w:i/>
          <w:iCs/>
          <w:color w:val="3333CC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A114E" w14:textId="77777777" w:rsidR="00EE535B" w:rsidRDefault="00EE535B">
      <w:r>
        <w:separator/>
      </w:r>
    </w:p>
    <w:p w14:paraId="15D6A293" w14:textId="77777777" w:rsidR="00EE535B" w:rsidRDefault="00EE535B"/>
  </w:endnote>
  <w:endnote w:type="continuationSeparator" w:id="0">
    <w:p w14:paraId="1A085093" w14:textId="77777777" w:rsidR="00EE535B" w:rsidRDefault="00EE535B">
      <w:r>
        <w:continuationSeparator/>
      </w:r>
    </w:p>
    <w:p w14:paraId="4C07CC27" w14:textId="77777777" w:rsidR="00EE535B" w:rsidRDefault="00EE53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F667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7085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E978F" w14:textId="77777777" w:rsidR="00EE535B" w:rsidRDefault="00EE535B">
      <w:r>
        <w:separator/>
      </w:r>
    </w:p>
    <w:p w14:paraId="1F390DBC" w14:textId="77777777" w:rsidR="00EE535B" w:rsidRDefault="00EE535B"/>
  </w:footnote>
  <w:footnote w:type="continuationSeparator" w:id="0">
    <w:p w14:paraId="63CBC432" w14:textId="77777777" w:rsidR="00EE535B" w:rsidRDefault="00EE535B">
      <w:r>
        <w:continuationSeparator/>
      </w:r>
    </w:p>
    <w:p w14:paraId="1B32B092" w14:textId="77777777" w:rsidR="00EE535B" w:rsidRDefault="00EE53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F40"/>
    <w:rsid w:val="00074929"/>
    <w:rsid w:val="00083792"/>
    <w:rsid w:val="00085F90"/>
    <w:rsid w:val="0008613B"/>
    <w:rsid w:val="00090BAC"/>
    <w:rsid w:val="0009624C"/>
    <w:rsid w:val="000A2498"/>
    <w:rsid w:val="000A6E4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A20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0857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45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9B0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D14"/>
    <w:rsid w:val="008459FC"/>
    <w:rsid w:val="00851B3E"/>
    <w:rsid w:val="00851C4B"/>
    <w:rsid w:val="00854994"/>
    <w:rsid w:val="00860BC3"/>
    <w:rsid w:val="008672DA"/>
    <w:rsid w:val="00871088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A1F"/>
    <w:rsid w:val="00AF3977"/>
    <w:rsid w:val="00AF623F"/>
    <w:rsid w:val="00B00969"/>
    <w:rsid w:val="00B0143B"/>
    <w:rsid w:val="00B025DC"/>
    <w:rsid w:val="00B0373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285D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885"/>
    <w:rsid w:val="00EE535B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483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085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7085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708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085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7085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708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9669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5ED42AB2AF474A0D9A47BD13DB685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0F38B-7B31-4521-B628-E5D7E654FEE4}"/>
      </w:docPartPr>
      <w:docPartBody>
        <w:p w:rsidR="00000000" w:rsidRDefault="007C334B" w:rsidP="007C334B">
          <w:pPr>
            <w:pStyle w:val="5ED42AB2AF474A0D9A47BD13DB6852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66457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C334B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3A1F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5ED42AB2AF474A0D9A47BD13DB685237">
    <w:name w:val="5ED42AB2AF474A0D9A47BD13DB685237"/>
    <w:rsid w:val="007C334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457D3-A6DC-402E-A1B9-EC20E116A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2</Pages>
  <Words>2812</Words>
  <Characters>14938</Characters>
  <Application>Microsoft Office Word</Application>
  <DocSecurity>0</DocSecurity>
  <Lines>347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9</cp:revision>
  <dcterms:created xsi:type="dcterms:W3CDTF">2025-01-20T00:16:00Z</dcterms:created>
  <dcterms:modified xsi:type="dcterms:W3CDTF">2025-05-2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